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Urban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rban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5 S LINCOLN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moffe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353007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